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bookmarkStart w:id="0" w:name="_Hlk139388952"/>
      <w:bookmarkEnd w:id="0"/>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2C775E46" w:rsidR="006A3C79" w:rsidRPr="006A3C79" w:rsidRDefault="006A3C79" w:rsidP="006A3C79">
      <w:pPr>
        <w:ind w:firstLine="720"/>
      </w:pPr>
      <w:r w:rsidRPr="006A3C79">
        <w:t xml:space="preserve">This project aims to investigate the methodologies utilized for predicting the performance of solar </w:t>
      </w:r>
      <w:r w:rsidR="007402EC">
        <w:t>energy generation</w:t>
      </w:r>
      <w:r w:rsidRPr="006A3C79">
        <w:t xml:space="preserve">,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 xml:space="preserve">inspires us to combine multiple data sources and develop specific modeling techniques to explore the implications of predicting solar </w:t>
      </w:r>
      <w:r w:rsidR="007402EC">
        <w:t xml:space="preserve">energy </w:t>
      </w:r>
      <w:r w:rsidR="00E40E94">
        <w:t>performance</w:t>
      </w:r>
      <w:r w:rsidRPr="006A3C79">
        <w:t>.</w:t>
      </w:r>
    </w:p>
    <w:p w14:paraId="2EE9AF36" w14:textId="09B561E1"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252E00">
        <w:t xml:space="preserve"> based on the data from Californio ISO toward the actual solar mega-watt generation </w:t>
      </w:r>
      <w:sdt>
        <w:sdtPr>
          <w:id w:val="-781101694"/>
          <w:citation/>
        </w:sdtPr>
        <w:sdtContent>
          <w:r w:rsidR="00252E00">
            <w:fldChar w:fldCharType="begin"/>
          </w:r>
          <w:r w:rsidR="00252E00">
            <w:instrText xml:space="preserve"> CITATION Cal23 \l 1033 </w:instrText>
          </w:r>
          <w:r w:rsidR="00252E00">
            <w:fldChar w:fldCharType="separate"/>
          </w:r>
          <w:r w:rsidR="00252E00">
            <w:rPr>
              <w:noProof/>
            </w:rPr>
            <w:t>(California ISO, 2023)</w:t>
          </w:r>
          <w:r w:rsidR="00252E00">
            <w:fldChar w:fldCharType="end"/>
          </w:r>
        </w:sdtContent>
      </w:sdt>
      <w:r w:rsidRPr="006A3C79">
        <w:t>. The design matrix adopted for this study incorporates a variety of data sources, ranging from macro to meso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w:t>
      </w:r>
      <w:r w:rsidR="001546F3">
        <w:t>Random Forest</w:t>
      </w:r>
      <w:r w:rsidR="00C70732">
        <w:t xml:space="preserve">,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0491E715" w:rsidR="00C5782F" w:rsidRPr="001F1C5A" w:rsidRDefault="00C5782F" w:rsidP="00C5782F">
      <w:r>
        <w:t>Hypothes</w:t>
      </w:r>
      <w:r w:rsidR="004351C0">
        <w:t>es</w:t>
      </w:r>
      <w:r>
        <w:t>:</w:t>
      </w:r>
    </w:p>
    <w:p w14:paraId="35A7C40C" w14:textId="635BAF87" w:rsidR="00C5782F" w:rsidRPr="001F1C5A" w:rsidRDefault="00C5782F" w:rsidP="00C5782F">
      <w:pPr>
        <w:pStyle w:val="ListParagraph"/>
        <w:numPr>
          <w:ilvl w:val="0"/>
          <w:numId w:val="2"/>
        </w:numPr>
      </w:pPr>
      <w:r w:rsidRPr="001F1C5A">
        <w:t xml:space="preserve">When comparing generic data sources and traditional modeling methods to solar </w:t>
      </w:r>
      <w:r w:rsidR="007402EC">
        <w:t>energy-generating</w:t>
      </w:r>
      <w:r w:rsidRPr="001F1C5A">
        <w:t xml:space="preserve">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49FA65A7" w14:textId="77777777" w:rsidR="00E704A5" w:rsidRDefault="00E704A5" w:rsidP="00E704A5">
      <w:pPr>
        <w:pStyle w:val="Heading1"/>
        <w:numPr>
          <w:ilvl w:val="0"/>
          <w:numId w:val="0"/>
        </w:numPr>
        <w:ind w:left="360" w:hanging="360"/>
      </w:pPr>
    </w:p>
    <w:p w14:paraId="289DACC0" w14:textId="4002E43A" w:rsidR="006619EE" w:rsidRDefault="006619EE" w:rsidP="00C5782F">
      <w:pPr>
        <w:pStyle w:val="Heading1"/>
      </w:pPr>
      <w:r w:rsidRPr="007419E9">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7BA66092"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1" w:name="_Hlk139389058"/>
      <w:r>
        <w:t xml:space="preserve">photovoltaic </w:t>
      </w:r>
      <w:bookmarkEnd w:id="1"/>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in our data collection process, </w:t>
      </w:r>
      <w:r w:rsidR="003D5B63">
        <w:t xml:space="preserve">we don’t have access to </w:t>
      </w:r>
      <w:proofErr w:type="spellStart"/>
      <w:r w:rsidR="003D5B63">
        <w:t>photovoltahic</w:t>
      </w:r>
      <w:proofErr w:type="spellEnd"/>
      <w:r w:rsidR="003D5B63">
        <w:t xml:space="preserve"> cell specifications. However, </w:t>
      </w:r>
      <w:r>
        <w:t xml:space="preserve">we aim to collect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C5782F">
      <w:pPr>
        <w:pStyle w:val="Heading1"/>
      </w:pPr>
      <w:r>
        <w:lastRenderedPageBreak/>
        <w:t>Methodology</w:t>
      </w:r>
    </w:p>
    <w:p w14:paraId="6161F8E1" w14:textId="218FC857" w:rsidR="00612E4E" w:rsidRDefault="00554DE1" w:rsidP="00E157D1">
      <w:pPr>
        <w:ind w:left="360" w:firstLine="360"/>
      </w:pPr>
      <w:r>
        <w:t>For this section of the study, we have formed an e</w:t>
      </w:r>
      <w:r w:rsidRPr="00554DE1">
        <w:t>xtract, transform, and load (ETL)</w:t>
      </w:r>
      <w:r>
        <w:t xml:space="preserve"> data pipeline for our data and processes</w:t>
      </w:r>
      <w:r w:rsidR="008169F2">
        <w:t xml:space="preserve"> in the graph below (Figure 1)</w:t>
      </w:r>
      <w:r>
        <w:t>.</w:t>
      </w:r>
    </w:p>
    <w:p w14:paraId="7C2316CF" w14:textId="733C03D4" w:rsidR="00554DE1" w:rsidRDefault="00554DE1" w:rsidP="00554DE1">
      <w:r>
        <w:rPr>
          <w:noProof/>
        </w:rPr>
        <w:drawing>
          <wp:anchor distT="0" distB="0" distL="114300" distR="114300" simplePos="0" relativeHeight="251659264" behindDoc="0" locked="0" layoutInCell="1" allowOverlap="1" wp14:anchorId="4D8DE220" wp14:editId="5A0E8ED2">
            <wp:simplePos x="0" y="0"/>
            <wp:positionH relativeFrom="margin">
              <wp:posOffset>-468630</wp:posOffset>
            </wp:positionH>
            <wp:positionV relativeFrom="paragraph">
              <wp:posOffset>241935</wp:posOffset>
            </wp:positionV>
            <wp:extent cx="7339330" cy="3982085"/>
            <wp:effectExtent l="0" t="0" r="0" b="0"/>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7339330" cy="3982085"/>
                    </a:xfrm>
                    <a:prstGeom prst="rect">
                      <a:avLst/>
                    </a:prstGeom>
                  </pic:spPr>
                </pic:pic>
              </a:graphicData>
            </a:graphic>
            <wp14:sizeRelH relativeFrom="margin">
              <wp14:pctWidth>0</wp14:pctWidth>
            </wp14:sizeRelH>
            <wp14:sizeRelV relativeFrom="margin">
              <wp14:pctHeight>0</wp14:pctHeight>
            </wp14:sizeRelV>
          </wp:anchor>
        </w:drawing>
      </w:r>
    </w:p>
    <w:p w14:paraId="692F1036" w14:textId="15979501" w:rsidR="00554DE1" w:rsidRDefault="00554DE1" w:rsidP="00554DE1">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ETL Data Pipeline</w:t>
      </w:r>
    </w:p>
    <w:p w14:paraId="64A3D4AE" w14:textId="77777777" w:rsidR="00554DE1" w:rsidRPr="007B4F2D" w:rsidRDefault="00554DE1" w:rsidP="00554DE1">
      <w:pPr>
        <w:ind w:left="360"/>
      </w:pPr>
    </w:p>
    <w:p w14:paraId="4D76FDD7" w14:textId="6988A57A" w:rsidR="007419E9" w:rsidRDefault="006A3C79" w:rsidP="006A3C79">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7E65F7BB"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 xml:space="preserve">we have been provided simplified datasets of timestamps and actual measure of mega-watts generated.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B2795F">
        <w:t>.</w:t>
      </w:r>
    </w:p>
    <w:p w14:paraId="6094EE85" w14:textId="35FDB618" w:rsidR="00597962" w:rsidRDefault="000F52CE" w:rsidP="00B2795F">
      <w:pPr>
        <w:ind w:firstLine="720"/>
      </w:pPr>
      <w:r>
        <w:t>Then, regarding the d</w:t>
      </w:r>
      <w:r w:rsidR="00597962">
        <w:t>ata collection</w:t>
      </w:r>
      <w:r w:rsidR="007402EC">
        <w:t>, we will obtain the identified data from reliable sources, including</w:t>
      </w:r>
      <w:r w:rsidR="00597962">
        <w:t xml:space="preserve"> Enverus proprietary data sets, publicly available data sets, academic 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lastRenderedPageBreak/>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6A3C79">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5C3656F5" w:rsidR="006619EE" w:rsidRDefault="000F52CE" w:rsidP="00B2795F">
      <w:pPr>
        <w:ind w:firstLine="720"/>
      </w:pPr>
      <w:r>
        <w:t>Last but not least, we will proceed with fe</w:t>
      </w:r>
      <w:r w:rsidR="00597962">
        <w:t>ature scaling and transformation</w:t>
      </w:r>
      <w:r>
        <w:t>.</w:t>
      </w:r>
      <w:r w:rsidR="00597962">
        <w:t xml:space="preserve"> </w:t>
      </w:r>
      <w:r w:rsidR="007402EC">
        <w:t xml:space="preserve">Certain features may require scaling or transformation to ensure compatibility and optimal performance, </w:t>
      </w:r>
      <w:r w:rsidR="004732DC">
        <w:t xml:space="preserve">as machine learning algorithm </w:t>
      </w:r>
      <w:r w:rsidR="00AB1D39">
        <w:t>can interpret</w:t>
      </w:r>
      <w:r w:rsidR="004732DC">
        <w:t xml:space="preserve"> only numerical data</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25FB1DAE" w:rsidR="006619EE" w:rsidRDefault="006A3C79" w:rsidP="006A3C79">
      <w:pPr>
        <w:pStyle w:val="Heading2"/>
      </w:pPr>
      <w:r>
        <w:t xml:space="preserve">3.3 </w:t>
      </w:r>
      <w:r w:rsidR="006619EE">
        <w:t>Data Modeling</w:t>
      </w:r>
    </w:p>
    <w:p w14:paraId="61C23591" w14:textId="503E7F22" w:rsidR="00B2795F" w:rsidRDefault="00597962" w:rsidP="00B2795F">
      <w:pPr>
        <w:ind w:firstLine="720"/>
      </w:pPr>
      <w:r>
        <w:t>The data modeling phase focuses on developing models to predict solar farm performance based on the collected and preprocessed data.</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6A3C79">
      <w:pPr>
        <w:pStyle w:val="Heading2"/>
      </w:pPr>
      <w:r>
        <w:lastRenderedPageBreak/>
        <w:t xml:space="preserve">3.4 </w:t>
      </w:r>
      <w:r w:rsidR="006619EE">
        <w:t>Experimentation Design</w:t>
      </w:r>
    </w:p>
    <w:p w14:paraId="34A028A7" w14:textId="3AB3D5C7" w:rsidR="00AB3E0C" w:rsidRDefault="00597962" w:rsidP="00554DE1">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r w:rsidR="003253FE">
        <w:t xml:space="preserve"> We will follow the </w:t>
      </w:r>
      <w:proofErr w:type="spellStart"/>
      <w:r w:rsidR="003253FE">
        <w:t>processus</w:t>
      </w:r>
      <w:proofErr w:type="spellEnd"/>
      <w:r w:rsidR="003253FE">
        <w:t xml:space="preserve"> from the below graph.</w:t>
      </w:r>
    </w:p>
    <w:p w14:paraId="11434435" w14:textId="1E86CE2C" w:rsidR="00F4077B"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F4077B">
        <w:t>. Then, we will split the dataset into a train and test dataset</w:t>
      </w:r>
      <w:r w:rsidR="007F2B17">
        <w:t>s for both the response and the dependent variables</w:t>
      </w:r>
      <w:r w:rsidR="00F4077B">
        <w:t xml:space="preserve"> for our models, corresponding to 80% and 20% respectively.</w:t>
      </w:r>
    </w:p>
    <w:p w14:paraId="1BACE158" w14:textId="7AC51276" w:rsidR="00597962" w:rsidRDefault="00597962" w:rsidP="00627195">
      <w:pPr>
        <w:ind w:firstLine="720"/>
      </w:pPr>
      <w:r>
        <w:t xml:space="preserve"> </w:t>
      </w:r>
      <w:r w:rsidR="007F2B17">
        <w:t>Then we will proceed with modeling. Indeed,</w:t>
      </w:r>
      <w:r>
        <w:t xml:space="preserve"> the model classes will </w:t>
      </w:r>
      <w:r w:rsidR="007402EC">
        <w:t>consist of</w:t>
      </w:r>
      <w:r>
        <w:t xml:space="preserve"> a variety of modeling techniques such as </w:t>
      </w:r>
      <w:r w:rsidR="00B2795F">
        <w:t>multi-</w:t>
      </w:r>
      <w:r>
        <w:t>linear regression,</w:t>
      </w:r>
      <w:r w:rsidR="00B2795F">
        <w:t xml:space="preserve"> regression tree, Seasonal </w:t>
      </w:r>
      <w:r w:rsidR="00B2795F" w:rsidRPr="00B2795F">
        <w:t>Autoregressive Integrated Moving Average</w:t>
      </w:r>
      <w:r w:rsidR="00B2795F">
        <w:t xml:space="preserve"> (SARIMA), and </w:t>
      </w:r>
      <w:proofErr w:type="spellStart"/>
      <w:r w:rsidR="00B2795F">
        <w:t>eXtreme</w:t>
      </w:r>
      <w:proofErr w:type="spellEnd"/>
      <w:r w:rsidR="00B2795F">
        <w:t xml:space="preserve"> Gradient Boosting (</w:t>
      </w:r>
      <w:proofErr w:type="spellStart"/>
      <w:r w:rsidR="00B2795F">
        <w:t>XGBoost</w:t>
      </w:r>
      <w:proofErr w:type="spellEnd"/>
      <w:r w:rsidR="00B2795F">
        <w:t>)</w:t>
      </w:r>
      <w:r>
        <w:t>.</w:t>
      </w:r>
      <w:r w:rsidR="00627195">
        <w:t xml:space="preserve"> Here,</w:t>
      </w:r>
      <w:r w:rsidR="007402EC">
        <w:t xml:space="preserve"> we will have an e</w:t>
      </w:r>
      <w:r>
        <w:t>xperimental set-up</w:t>
      </w:r>
      <w:r w:rsidR="007402EC">
        <w:t xml:space="preserve"> phase.</w:t>
      </w:r>
      <w:r>
        <w:t xml:space="preserve"> </w:t>
      </w:r>
      <w:r w:rsidR="007402EC">
        <w:t>The t</w:t>
      </w:r>
      <w:r>
        <w:t xml:space="preserve">eam will be </w:t>
      </w:r>
      <w:r w:rsidR="00627195">
        <w:t>testing different</w:t>
      </w:r>
      <w:r>
        <w:t xml:space="preserve"> parameters within the </w:t>
      </w:r>
      <w:r w:rsidR="00627195">
        <w:t>models</w:t>
      </w:r>
      <w:r>
        <w:t xml:space="preserve"> to</w:t>
      </w:r>
      <w:r w:rsidR="00627195">
        <w:t xml:space="preserve"> optimize them</w:t>
      </w:r>
      <w:r w:rsidR="00F34306">
        <w:t>.</w:t>
      </w:r>
    </w:p>
    <w:p w14:paraId="41D24CBA" w14:textId="34F67575" w:rsidR="00B2795F" w:rsidRDefault="005B39E1" w:rsidP="005B39E1">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7DA74AFC" w14:textId="6045777F"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65456B65" w14:textId="2E06ECF9" w:rsidR="006619EE" w:rsidRDefault="006619EE" w:rsidP="00C5782F">
      <w:pPr>
        <w:pStyle w:val="Heading1"/>
      </w:pPr>
      <w:r>
        <w:lastRenderedPageBreak/>
        <w:t xml:space="preserve">Results and </w:t>
      </w:r>
      <w:r w:rsidR="007419E9">
        <w:t>Visualizations</w:t>
      </w:r>
    </w:p>
    <w:p w14:paraId="5C4460CA" w14:textId="0D0C3F65" w:rsidR="00461DDC" w:rsidRPr="00E704A5" w:rsidRDefault="00E704A5" w:rsidP="00E704A5">
      <w:pPr>
        <w:pStyle w:val="Heading2"/>
      </w:pPr>
      <w:r>
        <w:t xml:space="preserve">4.1 </w:t>
      </w:r>
      <w:r w:rsidR="00461DDC" w:rsidRPr="00E704A5">
        <w:t>Linear Regression Modeling</w:t>
      </w:r>
    </w:p>
    <w:p w14:paraId="464205AA" w14:textId="7DF8FE72" w:rsidR="00461DDC" w:rsidRDefault="00461DDC" w:rsidP="00E704A5">
      <w:pPr>
        <w:ind w:firstLine="720"/>
      </w:pPr>
      <w:r>
        <w:t>The first model built was simpl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overall RMSE of 1744 MW, and R</w:t>
      </w:r>
      <w:r>
        <w:rPr>
          <w:vertAlign w:val="superscript"/>
        </w:rPr>
        <w:t>2</w:t>
      </w:r>
      <w:r>
        <w:t xml:space="preserve"> value of 85.2% on the testing set. However, these results are optimistically misleading because approximately half of the records in the dataset are within night time with zero power generation. This makes both the training and testing sets imbalanced with roughly half of the target feature values being zero. To overcome this issue, we can eliminate night time hours (zero production hours) which can be easily identified as described during data exploration phase. The night time hours are between 22:00 p.m. to 5:00 a.m. inclusive. After excluding night time hours, the simple linear regression model was fitted again. The model achieved overall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appears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12"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13" o:title=""/>
                </v:shape>
                <w10:anchorlock/>
              </v:group>
            </w:pict>
          </mc:Fallback>
        </mc:AlternateContent>
      </w:r>
    </w:p>
    <w:p w14:paraId="6879B139" w14:textId="3CB704B8" w:rsidR="00461DDC" w:rsidRDefault="00461DDC" w:rsidP="00FD7D6A">
      <w:pPr>
        <w:pStyle w:val="Caption"/>
        <w:jc w:val="center"/>
      </w:pPr>
      <w: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w:lastRenderedPageBreak/>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16"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17" o:title=""/>
                </v:shape>
                <w10:anchorlock/>
              </v:group>
            </w:pict>
          </mc:Fallback>
        </mc:AlternateContent>
      </w:r>
      <w:r>
        <w:rPr>
          <w:noProof/>
        </w:rPr>
        <w:t xml:space="preserve"> </w:t>
      </w:r>
    </w:p>
    <w:p w14:paraId="7681A2D6" w14:textId="27B48AE9" w:rsidR="00461DDC" w:rsidRDefault="00461DDC" w:rsidP="00FD7D6A">
      <w:pPr>
        <w:pStyle w:val="Caption"/>
        <w:jc w:val="center"/>
      </w:pPr>
      <w: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20"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21" o:title=""/>
                </v:shape>
                <w10:anchorlock/>
              </v:group>
            </w:pict>
          </mc:Fallback>
        </mc:AlternateContent>
      </w:r>
    </w:p>
    <w:p w14:paraId="3FFCEC74" w14:textId="7EE09877" w:rsidR="00461DDC" w:rsidRPr="00035842" w:rsidRDefault="00461DDC" w:rsidP="00FD7D6A">
      <w:pPr>
        <w:pStyle w:val="Caption"/>
        <w:jc w:val="center"/>
      </w:pPr>
      <w: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43935570" w:rsidR="00461DDC" w:rsidRDefault="00461DDC" w:rsidP="00E704A5">
      <w:pPr>
        <w:ind w:firstLine="270"/>
      </w:pPr>
      <w:r>
        <w:t>Next, we explored multiple linear regression model using the scaled numeric features of the whole dataset. Categorical features were excluded as their information is already captured in some of the numeric features. Also, we excluded night tim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forecast problem (Figure-5). In addition, the error distribution of the testing set does not appears normally distributed which support the earlier observation that MLR model does not fit to the data properly, although the model’s predictive performance may be fair. Figure-6 &amp; 7 show a comparison between actual and modeled solar power generation </w:t>
      </w:r>
      <w:r>
        <w:lastRenderedPageBreak/>
        <w:t>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24"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25" o:title=""/>
                </v:shape>
                <w10:anchorlock/>
              </v:group>
            </w:pict>
          </mc:Fallback>
        </mc:AlternateContent>
      </w:r>
    </w:p>
    <w:p w14:paraId="112911AE" w14:textId="60168624" w:rsidR="00461DDC" w:rsidRDefault="00461DDC" w:rsidP="00FD7D6A">
      <w:pPr>
        <w:pStyle w:val="Caption"/>
        <w:jc w:val="center"/>
      </w:pPr>
      <w: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28"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29" o:title=""/>
                </v:shape>
                <w10:anchorlock/>
              </v:group>
            </w:pict>
          </mc:Fallback>
        </mc:AlternateContent>
      </w:r>
    </w:p>
    <w:p w14:paraId="389D1B46" w14:textId="17D32113" w:rsidR="00461DDC" w:rsidRDefault="00461DDC" w:rsidP="00FD7D6A">
      <w:pPr>
        <w:pStyle w:val="Caption"/>
        <w:jc w:val="center"/>
      </w:pPr>
      <w: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32"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33" o:title=""/>
                </v:shape>
                <w10:anchorlock/>
              </v:group>
            </w:pict>
          </mc:Fallback>
        </mc:AlternateContent>
      </w:r>
    </w:p>
    <w:p w14:paraId="00B6D9D9" w14:textId="73D02735" w:rsidR="00461DDC" w:rsidRPr="009B7E24" w:rsidRDefault="00461DDC" w:rsidP="00FD7D6A">
      <w:pPr>
        <w:pStyle w:val="Caption"/>
        <w:jc w:val="center"/>
      </w:pPr>
      <w:r>
        <w:t>Figure-7. Actual and model power generation in a summer week in 2021 &amp; 2022.</w:t>
      </w:r>
    </w:p>
    <w:p w14:paraId="01CFFF86" w14:textId="68EE6632" w:rsidR="00461DDC" w:rsidRPr="003C3570" w:rsidRDefault="00E704A5" w:rsidP="00E704A5">
      <w:pPr>
        <w:pStyle w:val="Heading2"/>
      </w:pPr>
      <w:r>
        <w:t xml:space="preserve">4.2 </w:t>
      </w:r>
      <w:r w:rsidR="00461DDC" w:rsidRPr="003C3570">
        <w:t xml:space="preserve">Random </w:t>
      </w:r>
      <w:r w:rsidR="00461DDC">
        <w:t>F</w:t>
      </w:r>
      <w:r w:rsidR="00461DDC" w:rsidRPr="003C3570">
        <w:t xml:space="preserve">orest </w:t>
      </w:r>
    </w:p>
    <w:p w14:paraId="238A792C" w14:textId="781BBB6C" w:rsidR="00461DDC" w:rsidRDefault="00461DDC" w:rsidP="00E704A5">
      <w:pPr>
        <w:ind w:firstLine="90"/>
      </w:pPr>
      <w:r>
        <w:t>Random forest model was built using the scaled numeric features of the whole dataset. Categorical features were excluded as their information is already captured in some of the numeric features. The initial model was built with 100 trees and using the scaled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overall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support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36"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7"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Default="00461DDC" w:rsidP="00FD7D6A">
      <w:pPr>
        <w:pStyle w:val="Caption"/>
        <w:jc w:val="center"/>
      </w:pPr>
      <w:r>
        <w:t>Figure-8. RMSE &amp; R</w:t>
      </w:r>
      <w:r w:rsidRPr="00FD7D6A">
        <w:t>2</w:t>
      </w:r>
      <w:r>
        <w:t xml:space="preserve">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40"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41" o:title=""/>
                </v:shape>
                <w10:anchorlock/>
              </v:group>
            </w:pict>
          </mc:Fallback>
        </mc:AlternateContent>
      </w:r>
      <w:r w:rsidRPr="00035842">
        <w:rPr>
          <w:noProof/>
        </w:rPr>
        <w:t xml:space="preserve"> </w:t>
      </w:r>
    </w:p>
    <w:p w14:paraId="4EA3FEF2" w14:textId="05121EE0" w:rsidR="00461DDC" w:rsidRDefault="00461DDC" w:rsidP="00FD7D6A">
      <w:pPr>
        <w:pStyle w:val="Caption"/>
        <w:jc w:val="center"/>
      </w:pPr>
      <w:r w:rsidRPr="006379D0">
        <w:rPr>
          <w:noProof/>
        </w:rPr>
        <w:t xml:space="preserve"> </w:t>
      </w:r>
      <w: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44"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45" o:title=""/>
                </v:shape>
                <w10:anchorlock/>
              </v:group>
            </w:pict>
          </mc:Fallback>
        </mc:AlternateContent>
      </w:r>
    </w:p>
    <w:p w14:paraId="1BF9195F" w14:textId="63FECA7B" w:rsidR="00461DDC" w:rsidRDefault="00461DDC" w:rsidP="00FD7D6A">
      <w:pPr>
        <w:pStyle w:val="Caption"/>
        <w:jc w:val="center"/>
      </w:pPr>
      <w: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48"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49" o:title=""/>
                </v:shape>
                <w10:anchorlock/>
              </v:group>
            </w:pict>
          </mc:Fallback>
        </mc:AlternateContent>
      </w:r>
    </w:p>
    <w:p w14:paraId="2CEF72EC" w14:textId="735EAEAB" w:rsidR="00461DDC" w:rsidRDefault="00461DDC" w:rsidP="00FD7D6A">
      <w:pPr>
        <w:pStyle w:val="Caption"/>
        <w:jc w:val="center"/>
      </w:pPr>
      <w: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40CF2116" w:rsidR="00461DDC" w:rsidRDefault="00E704A5" w:rsidP="00E704A5">
      <w:pPr>
        <w:pStyle w:val="Heading2"/>
      </w:pPr>
      <w:r>
        <w:t xml:space="preserve">4.3 </w:t>
      </w:r>
      <w:r w:rsidR="00461DDC">
        <w:t xml:space="preserve">Time Series Modeling </w:t>
      </w:r>
    </w:p>
    <w:p w14:paraId="0F3FF639" w14:textId="45A8672B" w:rsidR="00461DDC" w:rsidRPr="0018117F" w:rsidRDefault="00223888" w:rsidP="00E704A5">
      <w:pPr>
        <w:ind w:firstLine="720"/>
      </w:pPr>
      <w:r>
        <w:rPr>
          <w:noProof/>
        </w:rPr>
        <w:drawing>
          <wp:anchor distT="0" distB="0" distL="114300" distR="114300" simplePos="0" relativeHeight="251660288" behindDoc="0" locked="0" layoutInCell="1" allowOverlap="1" wp14:anchorId="6704A25A" wp14:editId="139CB53C">
            <wp:simplePos x="0" y="0"/>
            <wp:positionH relativeFrom="margin">
              <wp:align>left</wp:align>
            </wp:positionH>
            <wp:positionV relativeFrom="paragraph">
              <wp:posOffset>2880088</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50">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rsidR="00461DDC">
        <w:t xml:space="preserve">Time series models were explored on the actual solar power generation without excluding </w:t>
      </w:r>
      <w:proofErr w:type="gramStart"/>
      <w:r w:rsidR="00461DDC">
        <w:t>night time</w:t>
      </w:r>
      <w:proofErr w:type="gramEnd"/>
      <w:r w:rsidR="00461DDC">
        <w:t xml:space="preserve">. The </w:t>
      </w:r>
      <w:proofErr w:type="spellStart"/>
      <w:r w:rsidR="00461DDC">
        <w:t>auto_arima</w:t>
      </w:r>
      <w:proofErr w:type="spellEnd"/>
      <w:r w:rsidR="00461DDC">
        <w:t xml:space="preserve"> function was utilized to optimize the parameters p, d, q, comprising the order of the model. The function </w:t>
      </w:r>
      <w:proofErr w:type="spellStart"/>
      <w:r w:rsidR="00461DDC">
        <w:t>auto_arima</w:t>
      </w:r>
      <w:proofErr w:type="spellEnd"/>
      <w:r w:rsidR="00461DDC">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13, and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 w:name="_Hlk139380704"/>
      <w:r w:rsidR="00461DDC">
        <w:t>RMSE of 20</w:t>
      </w:r>
      <w:r w:rsidR="00307394">
        <w:t>15</w:t>
      </w:r>
      <w:r w:rsidR="00461DDC">
        <w:t xml:space="preserve"> MW, and R</w:t>
      </w:r>
      <w:r w:rsidR="00461DDC">
        <w:rPr>
          <w:vertAlign w:val="superscript"/>
        </w:rPr>
        <w:t>2</w:t>
      </w:r>
      <w:r w:rsidR="00461DDC">
        <w:t xml:space="preserve"> value of 7</w:t>
      </w:r>
      <w:r w:rsidR="00307394">
        <w:t>6</w:t>
      </w:r>
      <w:r w:rsidR="00461DDC">
        <w:t>.</w:t>
      </w:r>
      <w:r w:rsidR="00307394">
        <w:t>9</w:t>
      </w:r>
      <w:r w:rsidR="00461DDC">
        <w:t xml:space="preserve">% </w:t>
      </w:r>
      <w:bookmarkEnd w:id="2"/>
      <w:r w:rsidR="00461DDC">
        <w:t xml:space="preserve">which is the reference simple regression model. In addition, time series models lack </w:t>
      </w:r>
      <w:proofErr w:type="spellStart"/>
      <w:r w:rsidR="00461DDC">
        <w:t>explainability</w:t>
      </w:r>
      <w:proofErr w:type="spellEnd"/>
      <w:r w:rsidR="00461DDC">
        <w:t xml:space="preserve">, which is important for the forecast problem. Consequently, autoregressive models or in general, time series models may not be suitable for the power generation forecast problem. Figure-14 shows the forecast performance of the autoregressive model in 2 different weeks, signifying the weak performance of the model. </w:t>
      </w:r>
    </w:p>
    <w:p w14:paraId="6A9EC4C2" w14:textId="77777777" w:rsidR="00223888" w:rsidRDefault="00223888" w:rsidP="007552D5">
      <w:pPr>
        <w:pStyle w:val="ListParagraph"/>
        <w:ind w:left="0"/>
        <w:jc w:val="left"/>
      </w:pPr>
      <w:r>
        <w:rPr>
          <w:noProof/>
        </w:rPr>
        <w:drawing>
          <wp:anchor distT="0" distB="0" distL="114300" distR="114300" simplePos="0" relativeHeight="251661312" behindDoc="0" locked="0" layoutInCell="1" allowOverlap="1" wp14:anchorId="2CD5F750" wp14:editId="08BC882E">
            <wp:simplePos x="0" y="0"/>
            <wp:positionH relativeFrom="column">
              <wp:posOffset>3298008</wp:posOffset>
            </wp:positionH>
            <wp:positionV relativeFrom="paragraph">
              <wp:posOffset>217533</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51">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67EF4747" w:rsidR="007552D5" w:rsidRDefault="007552D5" w:rsidP="00223888">
      <w:pPr>
        <w:pStyle w:val="ListParagraph"/>
        <w:ind w:left="0" w:firstLine="720"/>
        <w:jc w:val="left"/>
      </w:pPr>
      <w:r w:rsidRPr="00FD7D6A">
        <w:rPr>
          <w:i/>
          <w:iCs/>
          <w:color w:val="44546A" w:themeColor="text2"/>
          <w:sz w:val="18"/>
          <w:szCs w:val="18"/>
        </w:rPr>
        <w:t>Figure-11. Actual and modeled power generation.                         Figure-12. Autoregressive partial autocorrelation.</w:t>
      </w:r>
      <w:r>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lastRenderedPageBreak/>
        <w:drawing>
          <wp:inline distT="0" distB="0" distL="0" distR="0" wp14:anchorId="014109A8" wp14:editId="371C33BF">
            <wp:extent cx="3177032" cy="2080260"/>
            <wp:effectExtent l="0" t="0" r="4445" b="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52"/>
                    <a:stretch>
                      <a:fillRect/>
                    </a:stretch>
                  </pic:blipFill>
                  <pic:spPr>
                    <a:xfrm>
                      <a:off x="0" y="0"/>
                      <a:ext cx="3190694" cy="2089205"/>
                    </a:xfrm>
                    <a:prstGeom prst="rect">
                      <a:avLst/>
                    </a:prstGeom>
                  </pic:spPr>
                </pic:pic>
              </a:graphicData>
            </a:graphic>
          </wp:inline>
        </w:drawing>
      </w:r>
      <w:r w:rsidRPr="005D2934">
        <w:rPr>
          <w:noProof/>
        </w:rPr>
        <w:t xml:space="preserve"> </w:t>
      </w:r>
      <w:r>
        <w:rPr>
          <w:noProof/>
        </w:rPr>
        <w:drawing>
          <wp:inline distT="0" distB="0" distL="0" distR="0" wp14:anchorId="4FF9E554" wp14:editId="40DF9CA2">
            <wp:extent cx="3180651" cy="2080847"/>
            <wp:effectExtent l="0" t="0" r="127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53"/>
                    <a:stretch>
                      <a:fillRect/>
                    </a:stretch>
                  </pic:blipFill>
                  <pic:spPr>
                    <a:xfrm>
                      <a:off x="0" y="0"/>
                      <a:ext cx="3225092" cy="2109921"/>
                    </a:xfrm>
                    <a:prstGeom prst="rect">
                      <a:avLst/>
                    </a:prstGeom>
                  </pic:spPr>
                </pic:pic>
              </a:graphicData>
            </a:graphic>
          </wp:inline>
        </w:drawing>
      </w:r>
    </w:p>
    <w:p w14:paraId="7BD71C84" w14:textId="77777777" w:rsidR="00461DDC" w:rsidRDefault="00461DDC" w:rsidP="00461DDC">
      <w:r>
        <w:rPr>
          <w:noProof/>
        </w:rPr>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54"/>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55"/>
                    <a:stretch>
                      <a:fillRect/>
                    </a:stretch>
                  </pic:blipFill>
                  <pic:spPr>
                    <a:xfrm>
                      <a:off x="0" y="0"/>
                      <a:ext cx="2821622" cy="2112306"/>
                    </a:xfrm>
                    <a:prstGeom prst="rect">
                      <a:avLst/>
                    </a:prstGeom>
                  </pic:spPr>
                </pic:pic>
              </a:graphicData>
            </a:graphic>
          </wp:inline>
        </w:drawing>
      </w:r>
    </w:p>
    <w:p w14:paraId="066E0159" w14:textId="3E4A7077" w:rsidR="00461DDC" w:rsidRDefault="00461DDC" w:rsidP="00FD7D6A">
      <w:pPr>
        <w:pStyle w:val="Caption"/>
        <w:jc w:val="center"/>
      </w:pPr>
      <w:r>
        <w:t>Figure-1</w:t>
      </w:r>
      <w:r w:rsidR="00223888">
        <w:t>3</w:t>
      </w:r>
      <w:r>
        <w:t>. Autoregressive model performance in 2 different weeks.</w:t>
      </w:r>
    </w:p>
    <w:p w14:paraId="7A39DB29" w14:textId="77777777" w:rsidR="006619EE" w:rsidRDefault="006619EE" w:rsidP="006A3C79"/>
    <w:p w14:paraId="75244C2E" w14:textId="48C96570" w:rsidR="00223888" w:rsidRDefault="00223888">
      <w:pPr>
        <w:jc w:val="left"/>
      </w:pPr>
      <w:r>
        <w:br w:type="page"/>
      </w:r>
    </w:p>
    <w:p w14:paraId="71455C37" w14:textId="77777777" w:rsidR="00F169F7" w:rsidRDefault="00F169F7" w:rsidP="006A3C79"/>
    <w:p w14:paraId="591B11CC" w14:textId="4323E130" w:rsidR="006619EE" w:rsidRDefault="006619EE" w:rsidP="00C5782F">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sz w:val="22"/>
          <w:szCs w:val="22"/>
        </w:rPr>
        <w:id w:val="-1849621015"/>
        <w:docPartObj>
          <w:docPartGallery w:val="Bibliographies"/>
          <w:docPartUnique/>
        </w:docPartObj>
      </w:sdtPr>
      <w:sdtContent>
        <w:p w14:paraId="7BF44E4B" w14:textId="4A371237" w:rsidR="00AE191E" w:rsidRDefault="00AE191E">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252E0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252E0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252E0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252E0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252E0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252E0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252E00">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252E00">
              <w:r>
                <w:rPr>
                  <w:b/>
                  <w:bCs/>
                  <w:noProof/>
                </w:rPr>
                <w:fldChar w:fldCharType="end"/>
              </w:r>
            </w:p>
          </w:sdtContent>
        </w:sdt>
      </w:sdtContent>
    </w:sdt>
    <w:p w14:paraId="70A91FDB" w14:textId="77777777" w:rsidR="007B54C9" w:rsidRPr="007419E9" w:rsidRDefault="007B54C9" w:rsidP="006A3C79"/>
    <w:sectPr w:rsidR="007B54C9" w:rsidRPr="007419E9" w:rsidSect="006400C1">
      <w:footerReference w:type="default" r:id="rId5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A0300" w14:textId="77777777" w:rsidR="00AE5121" w:rsidRDefault="00AE5121" w:rsidP="00C656C3">
      <w:pPr>
        <w:spacing w:after="0" w:line="240" w:lineRule="auto"/>
      </w:pPr>
      <w:r>
        <w:separator/>
      </w:r>
    </w:p>
  </w:endnote>
  <w:endnote w:type="continuationSeparator" w:id="0">
    <w:p w14:paraId="59E6B30D" w14:textId="77777777" w:rsidR="00AE5121" w:rsidRDefault="00AE5121"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E8D2" w14:textId="77777777" w:rsidR="00AE5121" w:rsidRDefault="00AE5121" w:rsidP="00C656C3">
      <w:pPr>
        <w:spacing w:after="0" w:line="240" w:lineRule="auto"/>
      </w:pPr>
      <w:r>
        <w:separator/>
      </w:r>
    </w:p>
  </w:footnote>
  <w:footnote w:type="continuationSeparator" w:id="0">
    <w:p w14:paraId="1619B7BB" w14:textId="77777777" w:rsidR="00AE5121" w:rsidRDefault="00AE5121"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rQUAJ2QOtiwAAAA="/>
  </w:docVars>
  <w:rsids>
    <w:rsidRoot w:val="006619EE"/>
    <w:rsid w:val="00020BE7"/>
    <w:rsid w:val="00027E19"/>
    <w:rsid w:val="00030EC5"/>
    <w:rsid w:val="000639A2"/>
    <w:rsid w:val="00084E4E"/>
    <w:rsid w:val="00086585"/>
    <w:rsid w:val="00091BA1"/>
    <w:rsid w:val="0009594B"/>
    <w:rsid w:val="000B1684"/>
    <w:rsid w:val="000F52CE"/>
    <w:rsid w:val="001271F9"/>
    <w:rsid w:val="001546F3"/>
    <w:rsid w:val="001C06A5"/>
    <w:rsid w:val="001F1C5A"/>
    <w:rsid w:val="002200FE"/>
    <w:rsid w:val="00223888"/>
    <w:rsid w:val="00252E00"/>
    <w:rsid w:val="00253A52"/>
    <w:rsid w:val="00271631"/>
    <w:rsid w:val="00282AE7"/>
    <w:rsid w:val="002B65DC"/>
    <w:rsid w:val="002D0A31"/>
    <w:rsid w:val="002D68B5"/>
    <w:rsid w:val="00307394"/>
    <w:rsid w:val="00310D89"/>
    <w:rsid w:val="003253FE"/>
    <w:rsid w:val="00390B8B"/>
    <w:rsid w:val="00397602"/>
    <w:rsid w:val="003D4695"/>
    <w:rsid w:val="003D5B63"/>
    <w:rsid w:val="003F2488"/>
    <w:rsid w:val="0041036B"/>
    <w:rsid w:val="004351C0"/>
    <w:rsid w:val="00441BA9"/>
    <w:rsid w:val="00461DDC"/>
    <w:rsid w:val="004732DC"/>
    <w:rsid w:val="00486910"/>
    <w:rsid w:val="004A7927"/>
    <w:rsid w:val="00504625"/>
    <w:rsid w:val="005515F4"/>
    <w:rsid w:val="00554DE1"/>
    <w:rsid w:val="00570299"/>
    <w:rsid w:val="0059084F"/>
    <w:rsid w:val="00597962"/>
    <w:rsid w:val="005A1D65"/>
    <w:rsid w:val="005B39E1"/>
    <w:rsid w:val="005F454F"/>
    <w:rsid w:val="005F5E49"/>
    <w:rsid w:val="00612E4E"/>
    <w:rsid w:val="00627195"/>
    <w:rsid w:val="006400C1"/>
    <w:rsid w:val="006455D6"/>
    <w:rsid w:val="006619EE"/>
    <w:rsid w:val="006A3C79"/>
    <w:rsid w:val="00720398"/>
    <w:rsid w:val="007402EC"/>
    <w:rsid w:val="007419E9"/>
    <w:rsid w:val="00750AEE"/>
    <w:rsid w:val="00752DE7"/>
    <w:rsid w:val="007552D5"/>
    <w:rsid w:val="007B4F2D"/>
    <w:rsid w:val="007B54C9"/>
    <w:rsid w:val="007F2B17"/>
    <w:rsid w:val="008169F2"/>
    <w:rsid w:val="00846CF5"/>
    <w:rsid w:val="0086694D"/>
    <w:rsid w:val="008B74CD"/>
    <w:rsid w:val="008E3E9A"/>
    <w:rsid w:val="008F1DD7"/>
    <w:rsid w:val="00911AA9"/>
    <w:rsid w:val="0093223B"/>
    <w:rsid w:val="009670FB"/>
    <w:rsid w:val="009A364A"/>
    <w:rsid w:val="009B1CC1"/>
    <w:rsid w:val="009C0475"/>
    <w:rsid w:val="009C2A9D"/>
    <w:rsid w:val="009C7580"/>
    <w:rsid w:val="00A27A41"/>
    <w:rsid w:val="00A57816"/>
    <w:rsid w:val="00AA7E4A"/>
    <w:rsid w:val="00AB1D39"/>
    <w:rsid w:val="00AB3E0C"/>
    <w:rsid w:val="00AC21B6"/>
    <w:rsid w:val="00AE191E"/>
    <w:rsid w:val="00AE5121"/>
    <w:rsid w:val="00B25DCD"/>
    <w:rsid w:val="00B2795F"/>
    <w:rsid w:val="00B651EA"/>
    <w:rsid w:val="00C5782F"/>
    <w:rsid w:val="00C656C3"/>
    <w:rsid w:val="00C70732"/>
    <w:rsid w:val="00C8211C"/>
    <w:rsid w:val="00CA32AA"/>
    <w:rsid w:val="00CC7223"/>
    <w:rsid w:val="00CE20D0"/>
    <w:rsid w:val="00CE57B1"/>
    <w:rsid w:val="00D138C3"/>
    <w:rsid w:val="00D20296"/>
    <w:rsid w:val="00D556B9"/>
    <w:rsid w:val="00DD3228"/>
    <w:rsid w:val="00DD4815"/>
    <w:rsid w:val="00E00D1A"/>
    <w:rsid w:val="00E157D1"/>
    <w:rsid w:val="00E40E94"/>
    <w:rsid w:val="00E704A5"/>
    <w:rsid w:val="00E910F1"/>
    <w:rsid w:val="00EB377F"/>
    <w:rsid w:val="00F169F7"/>
    <w:rsid w:val="00F34306"/>
    <w:rsid w:val="00F4077B"/>
    <w:rsid w:val="00F72EC5"/>
    <w:rsid w:val="00F77DE1"/>
    <w:rsid w:val="00FA109F"/>
    <w:rsid w:val="00FD08DF"/>
    <w:rsid w:val="00FD7D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9</TotalTime>
  <Pages>14</Pages>
  <Words>3043</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18</cp:revision>
  <dcterms:created xsi:type="dcterms:W3CDTF">2023-06-28T16:50:00Z</dcterms:created>
  <dcterms:modified xsi:type="dcterms:W3CDTF">2023-07-04T16:57:00Z</dcterms:modified>
</cp:coreProperties>
</file>